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p>
    <w:p>
      <w:pPr>
        <w:pStyle w:val="Date"/>
      </w:pPr>
      <w:r>
        <w:t xml:space="preserve">วันพุธที่</w:t>
      </w:r>
      <w:r>
        <w:t xml:space="preserve"> </w:t>
      </w:r>
      <w:r>
        <w:t xml:space="preserve">10</w:t>
      </w:r>
      <w:r>
        <w:t xml:space="preserve"> </w:t>
      </w:r>
      <w:r>
        <w:t xml:space="preserve">พฤษจิก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บแดนนี่พิชาพัฒน์และ korken นะคะคุณผู้ชมคะวันนี้ต้องบอกเลยว่า เขาอาจจะสะเทือนใจสักนิดหนึ่ง มีข่าวที่พ่อกับลูกไป 3 ขวดแขวนคอแล้วก็ไลฟ์สดใน Facebook ไปด้วยค่ะ เราจะปล่อยให้คุณผู้ชมดูจำเป็นที่ต้องเป็นภาพนิ่งเสียใจมากๆแต่ก็อาจจะได้ยินเสียงนะคะ ซึ่งหลายคนที่เป็นชาวเน็ตเข้าไปแสดงความคิดเห็นมากมายแล้วบอกว่าให้เร่งช่วยเหลือเด็กคนนี้อย่างเร่งด่วนล่าสุดตำรวจ คุณผ่านแล้วนะครับปรากฏว่าหนีไปแล้ว ตอนนี้กำลังตามจับกุมตัวอยู่นะคะเดี๋ยวนี้ติดตามได้ในชั่วคราวคราวนี้ว่าเรื่องราวมันเป็นมาอย่างไรนะคะ คุณผู้ชมจะพากันไปเที่ยวระยองก่อนนะว่ามีเหตุเพลิงไหม้โรงงานจะขึ้น แล้วมีควันพวยพุ่งขึ้นไปบนท้องฟ้ามากมาย คุณก็เป็นห่วงว่าจะมีสารเคมีไหม เพราะนี่เป็นโรงงานค่ะ สภาพอากาศที่นั่นเป็นอย่างไรนะคะจะมีผลหรือเปล่าล่าสุดกรมควบคุมมลพิษไปตรวจสอบสภาพอากาศเหตุเพลิงไหม้โรงงานหลอมเม็ดพลาสติกที่จังหวัดระยองแล้วก็ระดมรถดับเพลิงเร่งดับล่าสุดสามารถควบคุมเพลิงไหม้ลุกลามได้แล้วนะคะนี่เป็นภาพตั้งแต่เมื่อช่วงบ่ายวันนี้ เกิดเหตุไฟไหม้ที่โรงงานรีไซเคิลพลาสติกหมู่ 7 ตำบลมะขามคู่อำเภอนิคมพัฒนาจังหวัดระยองประชุมจะเห็นว่ากลุ่มควันโอ้โหสีดำทะมึนเลย พรุ่งนี้ขึ้นไป ท้องฟ้า เวลาคนมองแบบนี้นะคะคุณผู้ชมแต่นิ้วว่าคือว่าความรักสีดำขนาดนี้น่าจะมีสารเคมีเพราะมันสีดำมากเลยใช่ค่ะมันออกมาเยอะมากเลยนะครับ ต้นเพลิงเป็นโรงงานหลอมเม็ดพลาสติกชั้นเดียวขนาดใหญ่ที่ไหลไร่เพลิงกำลังลุกไหม้อยู่ในโรงงานอย่างรุนแรงตอนนี้ไม่มีพนักงานอยู่ภายในนะคะเพราะว่าเมื่อวานเป็นวันหยุด รถดับเพลิงไม่สามารถเข้าไปในโรงงานได้ + โครงสร้างบางส่วนกลางถนนลงมาค่ะ รถดับเพลิงก็เลยทำได้แค่เพียงฉีดน้ำสกัดจากนอกอาคาร Heineken นะคะต้องบอกเลยว่าเป็นเม็ดพลาสติก ยิ่งทำให้ไฟลุกลามไปทั่วบริเวณต้นที่ต้องใช้โฟมฉีดสกัดเพลิงแล้วก็ใช้น้ำฉีดสกัดรอบโรงงานให้ลูกน้องออกไปด้านนอกค่ะ คุณอมรเทพเหล็กโลกที่เป็นนายกเทศมนตรีตำบลมะขามคู่บอกว่าสมาชิกกลุ่มเพลิงไว้ในพื้นที่จำกัดได้แล้ว แต่ไฟก็ยังคงลุกไม่อยู่นะคะเพราะว่าได้ในอยากมีคนชมว่าเป็นเม็ดพลาสติกเชื้อเพลิงอยู่จำนวนมาก ดีที่สุดตอนนี้ก็คือฉีดโฟมแล้วก็น้ำ เราเป็นรถนอกไหมจนถึงระเบิดดังขึ้นเป็นระยะระยะระยะโจมเดี๋ยวบุ๋มจะเพิ่มนะคะ เกิดจากน้ำมันเชื้อเพลิงที่ค้างอยู่ในเครื่องจักรด้วย มาค่ะคุณธนิตจารุรัตน์ จังหวัดระยองอำเภอเจ้าหน้าที่ต้องเร่งเข้าไปตรวจวัดสภาพอากาศบริเวณรอบโรงงานเลยนะคะ ซึ่งการวัดเบื้องต้นกลุ่มควันลอยขึ้นสูงตามกระแสลมและตรวจวัดได้เพียงเล็กน้อย อันตรายในปริมาณไม่มากค่ะ มาตรการตรวจสภาพอากาศนะครับบริเวณที่เกิดเหตุกับตอนนี้บริเวณภาคประชาชนชุมชนนะครับที่ เขาจะได้ผลลัพธ์ผลกระทบนะครับประเมินสถานการณ์นะครับว่า ให้ทานชาวบ้านนิ นะครับมีการเคลื่อนย้าย ยกไปนอกพื้นที่ที่ได้รับผลกระทบต่อหรือเปล่านะครับความปลอดภัยนะครับ ล่าสุดน้ำสามารถควบคุมเพลิงไว้ในพื้นที่จำกัดแล้วนะคะแต่อย่างที่บอกว่าจำกัดไว้ดับเพลิงหรือยังคงลุกไหม้อยู่บริเวณโรงงานอยู่หัวเชื้อเพลิงเยอะ ต้องระดมรถดับเพลิงและรถน้ำจากพื้นที่ใกล้เคียงเขาช่วยเหลือเบื้องต้นโชคดีที่ไม่มีผู้ได้รับบาดเจ็บและเสียชีวิต สาเหตุเดี๋ยวรอตรวจสอบกันอีกครั้งหลังเรื่องสมุดนะคะ บอกประวัติโรงงานนี้ ถ้าเกิดเพลิงไหม้มาแล้วถึง 3 ครั้ง นะคะ 3 เดือนก่อนขออภัย ขับ 3 เดือนก่อน ชาย คุณผู้ชมครับร่ำรวยข้าวหนึ่งเป็น เรื่องของการปลูกต้นมะม่วงต้นมะม่วงเป็นแดดนะคะ สามีเมาครับผู้ช่วยภรรยาปลูกมะม่วงตัดยอดของต้นเนี่ยลงดินไปข้างล่างพี่ฟ้าพี่ฟ้าทางภรรยาไม่โกรธมากเลยนะครับ ปั่นหัวเลยนะครับถึงกับขนาดนี้ก็ไม่ชวนเราไปดูข่าวนี้กันเป็นเหตุที่ชายวัย 40 ปีถูกภรรยาตัวเองเห็นไหมครับกับสากกะเบือนี้ได้ทั้งมีดทั้งสากกะเบือทุบหัวสามีของตัวเองนะครับ แปลว่าบาดเจ็บที่ซอยประชาอุทิศ 11 เด็กน้อยที่ 1 ถนนประชาอุทิศที่กรุงเทพฯนี่แหละครับเลยนี่เป็นสามีของเธอนะครับ วันที่เกิดเหตุนะครับเจ้าหน้าที่ก็เจอนี่กะเบือรวมไปถึงไม่ดีโต้ เริ่มเทิ่มเลยนะครับแล้วก็ไปเจอชายคนนี้ ตัวไหนโป้งอายุ 40 ปี สภาพนี้กำลังนั่งพิงกำแพงอยู่นะครับ อากาศนี้เป็นเลือดหมดเลยมีบัตรบาดแผลขนาดใหญ่เจอมีดฟันเข้าบริเวณที่หัวที่ลำคอก็มีบาดแผลจากการถูกกรรไกร ตัดนะครับ มีครับแต่เป็นแผลลึก ยังมีดปังตอขนาดใหญ่แล้วก็ใส่เกลือตำน้ำพริกเม็ดที่คุณอุดมเห็นอยู่เมื่อสักครู่นี้วางอยู่ในการตรวจสอบผู้ก่อเหตุเป็นภรรยาภรรยาของนายโป้งนะครับ นางพิมพ์ทองอายุ 41 ปี กำลังนั่งปลูกต้นมะม่วงอยู่บริเวณหน้าห้องแล้วก็ทราบมาจากชาวบ้านว่าสามีภรรยาคู่นี้ มักจะมีเรื่องทะเลาะเบาะแว้งกันอยู่บ่อยครั้ง แต่ครั้งนี้ แรงสุดนะครับนี่กำลังปลูกต้นมะม่วง ครับ รับน้องเหนือรับสารภาพว่า ทำร้ายสามีของตัวเองจริงๆ กำลังพยายามปลูกต้นมะม่วงต้นเล็กอยู่นะครับแล้วก็ให้สามีมาช่วย แต่สามีนะครับ กัน เอายอดปักลงดิน รู้สึกประชาราษฎร์ขี่ม้าเลย ความโมโหจัดลำดับความมืดมาแล้วก็คว้าสักกะเบือมาทำร้ายสามีของตนเอง ก็คิดว่าจะเป็นอะไรมาก คุณดูสามีสภาพสามีเธอสิครับพี่ต้อผ้าก๊อตพันหัวเลยนี่เลยนะมีเธอในโป้งคุณชมก็บอกแบบนี้ เมียเล่าให้ฟังว่าสาเหตุที่เป็นภรรยาทำร้ายร่างกาย เพราะว่าตัวเองไปกินเหล้ามาแล้วก็เมา พยากรณ์บอกแล้วว่าก็ไม่ยอมฟัง เกิดเรื่องเขาบอกว่าให้ตัวเองมาตามกิ่งไม้แต่ตัวเองก็เลยทำไม่เป็น วันนี้ครับมีดฟันเข้าที่หัว แม่สามียังบอกด้วยว่า ไม่โกรธนะครับ ไม่โกรธที่โตโน่จะมีหรือว่าโดนทำร้ายแบบนี้เพราะตัวเองนี่ รักภรรยามากกว่าฟังเสียงครับ มีทุกวันไหมปล่อยไหมแม่ครับไม่บ่อยครั้งนี้ครั้งแรกเลยเลือดอาบเลยว่าอย่างนั้นใช่ไหมครับผมโอเค ออกมาก เราปวดหัวไหม บางทีผมไม่อยากให้ถึงตำรวจไงรักเมียมากไงเรารักเมียมากแล้วเราโกรธเขาไหม ไม่โกรธครับไม่โกรธนะว่าผมทำตัวผิดเองไงไม่เป็นไร เป็นเองวะแบบไม่รู้เรื่องไง โถรับที่ได้โดยดี โกรธด้วย โดนภรรยานี่เอามีดมาฟันหัวเลือดอาบเลยนะครับแต่ว่าไม่โกรธเขาบอกว่าเขาผิดเอง ตอนนี้ก็เลยยังงงอยู่เลย นี่บ่อยหรือเปล่านี่ ไม่เป็นไรหรอกครับผมผิดเอง มีอย่างนี้ด้วยนะครับ เจ้าหน้าที่ตำรวจสนราษฎร์บูรณะครับยังไม่มีการแจ้งข้อกล่าวหาใดๆกับนาวินทองเป็นภรรยา 103 มีอาการดีขึ้นก่อน จะเรียกคู่นี้มาปรับความเข้าใจกันมันก็เกิดทางสามีจะแจ้งแจ้งความเพิ่มเติมก็สามารถที่จะทำได้หากเจ้าหน้าที่ตำรวจพร้อมที่จะให้ความเป็นธรรมกับทั้งสองฝ่าย แล้วรู้สึกว่าเท่าที่ฟังมา สามีจะไม่แจ้งความนะครับว่าสามีรักภรรยาก็ยังยอมรับผิดเองว่าด้วยนะเนี่ยไอ้เมามานี่ครับรู้เรื่องสิครับ จะตกยางออกมีเลือดอาบเลยครับ รักนี้อาจจะไม่กล้าเมาแล้วนะคะ กล้วยแบบนี้อีกกลบระยาจะปลูกต้นมะม่วงนี่ รถตักดิน คุณผู้ชมไปต่อกันนะคะเรื่องของ ออกกำลังกายบางทีออกกำลังกายหนักเกินไปครับอาจจะทำให้เกิดผลเสียนะคะอย่างกรณีนี้เกิดเหตุสลดเลยเป็นฮ่องกงคนหนึ่งเล่นบาสอยู่ พี่ สนามกีฬาของโรงเรียนช่างกลอุปถัมภ์ที่อำเภอปากเกร็ดจังหวัดนนทบุรีนะคะ ไปเล่นมาวูบ รูปแล้วก็กู้ภัยก็ไปช่วยนะคะช่วยกันปั๊มหัวใจช่วยชีวิต สุดท้ายไม่รอดนะคะ เจ้าหน้าที่กู้ภัยเอาเครื่องปั๊มหัวใจช่วยชีวิตผู้ชายคนหนึ่งหมดสติ ไปสนามเล่นบาสเกตบอลของโรงเรียนอุปถัมภ์ ที่นนทบุรีชื่อคือนายโชว์อายุ 50 ปีเป็นคนฮ่องกงค่ะ ปกติภาคสนาม CPR ปั๊มหัวใจอยู่นานกว่า 20 นาที น้ำอยู่อย่างนั้นแต่ในที่สุดไม่สามารถที่จะช่วยเหลือได้ unfortunate เสียชีวิตลงในเวลาต่อมานะคะก่อนเกิดเหตุนี้ผู้ชายก็มาเล่นบาสเกตบอลกับเพื่อนในสนามนี้ล่ะค่ะนี่ก็คือเป็นเพื่อนเขาจะได้อยู่ด้วยกัน อยู่ค่ะในชั่วโมงนั้นเกิด ล้มฟุบหมดสติ จะรีบโทรแจ้งมูลนิธิให้มาช่วยเหลือนะคะเจ้าหน้าที่มาถึงนี้ค่ะคุณผสมก็รีบช่วยกันปั๊มหัวใจกันใหญ่เลยนะคะ สุดท้ายก็หยุดชีวิตไว้ไม่ได้ จนตอนนี้สันนิษฐานว่าผู้ตายคงจะออกกำลังกายเกินขนาด ทำให้ระบบหัวใจล้มเหลวและเสียชีวิต ซึ่งพนักงานสอบสวนสภ. ปากเกร็ดพระรามพูดให้มันดูดี นำส่งสถาบันนิติวิทยาศาสตรมหาสาเหตุอย่างละเอียดอีกครั้งแล้วก็เดี๋ยวจะมอบพลังให้กับญาตินำไปดำเนินการตามประเพณีต่อไปค่ะ คุณชมเราไปพักกันสักครู่นะครับเดี๋ยวช่วงหน้าเรามาดูเหตุผลกันที่จังหวัดตรังเป็นคนร้ายที่ใช้มีดร้านอุปกรณ์ในบ้าน 2 สามีภรรยา ฆ่าตัดหัว หลุดออกจากบ่าเลยนะครับ ชีวิตคาบ้านพัก หยุดหน้ามาดูกันครับว่าทำไมต้องไปทำแบบนี้ด้วยสาเหตุคืออะไร คุณผู้ชมครับช่วงนี้เราไปดูเจ้าหน้าที่ตำรวจนี่บุกเข้าไปควบคุมตัวชายคนหนึ่งที่มีอาการคลุ้มคลั่งอาละวาด ทำลายข้าวของ ใช้มีดฟันนั่นฝันดีผู้เป็นพ่อนี่ต้องไปแจ้งกับเจ้าหน้าที่เอง มาควบคุมตัวลูกชายหน่อย คุณผู้ชมครับเราไปดูบางช่วงบางตอนที่เจ้าหน้าที่นี่กำลังใช้ไม้ง่ามนี่ควบคุมผู้ชายคนนี้อยู่ครับ No No เห็นนะครับคุณผู้ชมครับไม่มีนี่คือการใช้ไม้ง่ามนะครับ อีกอันนึงก็ใช้อันมันจะมีอยู่หลายชนิดหลังจากนั้นพี่เจ้าหน้าที่ก็ใช้ผ้านี่ ขาของชายคนนี้นะคะนี่เป็นภาพของเจ้าหน้าที่ตำรวจกำลังใช้อุปกรณ์ไหมเข้าไปในบ้าน Password ชายที่มีอาการคุ้มคลั่ง พี่ถึงอยู่ในบ้านของตัวเองนะครับ จังหวัดนครศรีธรรมราช เข้ามาระงับเหตุชายคลุ้มคลั่งคนนี้นะครับที่อาละวาดเอามีดมาฟันเข้าของในบ้านของตนเองเสียหงส์เสียหายจนพ่อของนายคนนี้นะครับ แล้วก็น้องวิ่งหนีตายออกมาจากบ้าน เหตุเกิดขึ้นที่ตำบลปากพูนอำเภอเมือง นครศรีธรรมราช ลูกชายของเจ้าของบ้านนี่ยังอยู่ในอาการคุ้มคลั่งแล้วก็อาละวาดอยู่นะครับ เจ้าหน้าที่ก็ใช้ไม้ง่าม กระต่ายกำลังปิดล้อมบ้านตอนแรกนี่พูดจาเหี้ยกรอบนะครับไม่ใช่จุดจะบุกเข้าไปตอนแรกก็พูดจาเกลี้ยกล่อมอยากจะให้นายโจ๊กนี่วางอาวุธมีดพระใช้เวลานานกว่า 3 ชั่วโมงแต่ก็ไม่เป็นผลในโจ๊กไม่มีท่าทีที่จะยอมออกจากตัวบ้านเลยระหว่างนั้นพบว่าในจงนี่เริ่มมีท่าทีอ่อนล้าแล้วแล้วก็ยอมที่จะพูด คุยกับเจ้าหน้าที่ตำรวจ ก็เลยทัก โอนบอกให้ว่าอาวุธมีดพร้าแล้วทันใดนั้นนี่ครับ นี่คือใช้การใช้สวยโอกาสนะครับใช้การใช้โอกาสที่นายโจ๊กนี่หว่าอาวุธมีดพระลงวิ่งเข้าไปในบ้านช้าตนในโจ๊ก พร้อมกับใช้เหล็กหรือว่าไหมงานนี้เราเข้าที่ตัวแล้วก็ยันไว้กับพื้นจากนั้นก็ล็อคขาเอาไว้นะครับป้องกันการต่อสู้ระหว่างที่น้องกู้ภัย นำตัวส่งโรงพยาบาลพ่อของนายโจ๊กคุณผู้ชมคุณพ่อนะครับ ได้ใช้ผ้าขาวม้าของตัวเองเช็ดน้ำมูกน้ำมูกแล้วก็เหงื่อให้กับนายโจ๊กที่ถูกมัดแขนมัดขาไว้อย่างนี้นี่แล้วก็ถูกใส่กุญแจมือนี่คือพ่อนะครับกำลังใช้ผ้าขาวม้านี่เช็ดเหงื่อเช็ดน้ำมูกแล้วก็เพราะเอ็งเป็นคนที่แจ้งเจ้าหน้าที่แล้วก็ให้กู้ภัยมาช่วยนะครับ ภาพดังกล่าวนี้เขาบอกว่า สร้างความหดหู่ใจให้กับเจ้าหน้าที่ตำรวจรวมไปถึงชาวบ้านที่มุงดูเหตุการณ์ ว่าคนที่เป็นพ่อเขาก็แจ้งตำรวจเองคนที่ทำร้ายข้าวของในบ้านก็เป็นลูกเองแต่พ่อต้องมานั่งเช็ดหัวเช็ดเหงื่อแล้วก็เช็ดน้ำมูกให้คืออย่างไรลูกก็เป็นลูกนะคะ ใช่ลูกก็เป็นลูกแต่มันเกิดอะไรขึ้นคุณผู้ชม เพราะว่าประวัติของนายโจ๊กนะครับเพิ่งจะพ้นโทษกลับมาอยู่บ้านแต่สุดท้ายแล้วสืบไปสืบมารายงานระบุว่าในโจ๊กคนนี้นะครับ ป่วยเป็นจิตเวช ก็เป็นผู้ป่วยทางจิตนะครับ ต้องรักษาที่โรงพยาบาลแต่ประเด็นก็คือไม่ยอมกินยา ก็เลยเกิดอาการคุ้มคลั่งแบบนี้ จนเจ้าหน้าที่บุกเข้าชาร์จตัวแล้วก็ควบคุมตัวแบบนี้นะครับ วิธีการที่ดีที่สุด แล้วก็เป็นการที่ครอบครัวจะทำก็คือการที่เขาได้ไปรักษา ค่ะคุณผู้ชมเรื่องต่อไปเป็นเหตุสะเทือนขวัญที่จังหวัดตรังต้องบอกว่าสะเทือนขวัญมากศพที่พบ 2 ศพศีรษะกระเด็นออกจากตัวทั้ง 2 ศพเลยพบอยู่ในจุดที่ใกล้เคียงกันนะคะเป็นสองสามีภรรยาโดนฆ่าตัดคอเสียชีวิตคาบ้านพัก แล้วตำรวจรับทราบแล้วนะคะว่าคนร้ายเป็นใครบอกว่าเป็นคนในพื้นที่ตอนนี้กำลังเร่งกระจายกำลังปิดล้อมได้ลาภ วันนั้นตำรวจคาดว่า ปรากฏเขียนด้วยเรื่องส่วนตัวค่ะนี่เป็นช่วงเวลาที่ตำรวจเข้าไป เหตุการณ์สะเทือนขวัญสามีภรรยาถูกฆ่าตาย 2 ศพในบ้านพัก หมู่ 4 บ้านห้วยนางใต้อำเภอห้วยยอดที่ตรังนะคะ ตอนแรกไปถึงนี่พบร่างของนางสาวเพ็ญนภาอ้อยเป็นหรือว่าหญิงอายุ 52 ปีอาชีพขายน้ำอ้อย สภาพอยู่ใน นอนหงายหน้าจมกองเลือดเสียชีวิต มีบาดแผลถูกฟันด้วยของมีคม ศีรษะค่ะหลุดออกจากตัวแล้วก็ยังมีบาดแผล อีก 1 แผล 1.1 แล้วนะคะตำรวจไปดูด้วยตรวจสอบด้วยในบ้านไปเจอในห้องน้ำค่ะพบร่างของนายสุพรรณแก้วเกื้ออายุ 59 ปีเจ้าของบ้าน นอนหงายอยู่บนพื้นห้องน้ำ ศีรษะขาดกระเด็นเหมือนกัน ศีรษะของนายสุพรรณห่างออกไปจากศพที่ติดอยู่กับถังน้ำนะคะเบื้องต้นทั้งสองถูกฟันด้วยของมีคมเป็นอาวุธมีดพร้าแต่ไปตรวจสอบในบ้านที่ไม่พบร่องรอยการต่อสู้หรือทรัพย์สินการสูญหายไปแต่อย่างใดค่ะ จากการสอบสวนนะคะทราบว่านายสุพรรณซึ่งเป็นผู้ตายนี่เป็นน้องชายของทนายความชื่อดัง เธอเป็นคนที่นิสัยดีกับคนในชุมชนมาตลอดเลยคาดว่าอาจจะมีการขัดแย้งกับใครบางคนขาดส่วนเรื่องชู้สาวไม่น่าจะมีนะคะตำรวจบอกว่ากู ผู้ใดพบกับภรรยาแบบเปิดเผยด้วยเบื้องต้นเจ้าหน้าที่ทราบตัวผู้ก่อเหตุแล้วโดยมีการกระจายกำลังตำรวจทั้งในและนอกเครื่องแบบ 30 ราย ปิดล้อมในพื้นที่แล้วสร้างมาดูนะคะว่าผู้กองเห็นพฤติกรรมเสพยาเสพติดแล้วก็ไม่เคยมีความขัดแย้งกับครอบครัวนี้มาก่อน จงไปที่ความโกรธแค้นส่วนตัวแล้วค่ะไม่เกี่ยวข้องกับวงชู้สาวนะคะ เดี๋ยวเรื่องนี้คงจะได้ติดตามกันต่อแล้วก็ต้องสร้างความชัดเจนเป็นเหตุการณ์สะเทือนขวัญในพื้นที่จังหวัดตรังมากๆนะคะ คุณผู้ชมเรามาดูความคืบหน้าของรถกระบะคันหนึ่งที่ลอบขนชาวต่างด้าวนี่แล้วเกิดอุบัติเหตุตอนที่กำลังลงจากเขานะครับว่ามีคนเสียชีวิตไป 3 คนมีบาดเจ็บสาหัส 4 คนที่ขับประเด็นก็คือเบื้องต้นมีการอำพรางศพด้วยนะครับมีการเอาศพไปไว้ที่อื่น แล้วหลังจากนั้นมีกล้องวงจรปิดก็สามารถจับรถต้องสงสัยได้มันเกิดอะไรขึ้นครับ เกิดอุบัติเหตุแล้วก็ขับหนีไปแล้วก็จะมีการทิ้งศพด้วยนะครับ จากกรณีขบวนการลักลอบขนย้ายแรงงานต่างด้าวใช้เส้นทางรอยต่ออำเภอพบพระมายังอำเภอวังเจ้าและกับอุบัติเหตุในพื้นที่บ้านผาผึ้งหมู่ที่ 6 นะครับจังหวัดตราด คนขับรถนี่เขาทิ้งรถแล้วก็เคลื่อนย้ายแรงงานต่างด้าวเหล่านี้ขึ้นรถกระบะไปอีกคันหนึ่ง ก่อนที่จะนำแรงงานต่างด้าว 23 คนในจำนวนนั้นนี่ เสียชีวิต 3 คนเอาไปทิ้งนะครับเอาไปทิ้งไว้บริเวณป่ายางบ้านหนองนกกระทาหมู่ 12 ตำบลนาบ่อคำที่จังหวัดกำแพงเพชรเอาไปทิ้งเลยครับ ล่าสุดเมื่อวานนี้ทางผู้บังคับการตำรวจภูธรจังหวัดตราด กลับคำนะ ลงพื้นที่แล้วนะครับเพื่อที่จะไปตรวจสอบและเก็บหลักฐาน วันที่เกิดเหตุรายงานข่าวระบุว่าเป็นเส้นทางที่ลัดเลาะหน่อยเขา ลงมาจากบ้านผาผึ้งหมู่ที่ 6 ตำบลเชียงทองอำเภอวังเจ้าตาก หมู่บ้านนาโบสถ์ตำบลนาโบสถ์อำเภอวังเจ้าและจุดเกิดเหตุมีก็บอกว่า มีชื่อก็คือมองชมพู่จุดดังกล่าวคุณผู้ชมตำรวจบอกว่าเป็นจุดที่รถกระบะขบวนการค้าแรงงานต่างด้าวนี่ น่าจะขับลงมาจากเขาด้วยความเร็วเสียหลักพลิกคว่ำหลายตลบตามคำให้การของต่างด้าวให้แบบนั้น แล้วก็ไปส่งเข้ากับต้นไม้ขนาดใหญ่บริเวณหัวครกนี่นอกจากนี้กล้องวงจรปิดอบตนาโบสถ์บริเวณ 3 แยกบ้านท่าทองแดง ครับคุณผู้ชมจากกล้องวงจรปิดนะครับเขาบอกว่าบันทึกภาพรถต้องสงสัยคาดว่าน่าจะเป็นรถที่มารับตัวแรงงานต่างด้าวที่ได้รับบาดเจ็บ แล้วก็เอาศพนี่ออกไปจากพื้นที่ที่เกิดเหตุเพื่อที่จะนำไปปล่อยทิ้งไว้บริเวณป่ายางบ้านกกระทา เอาทิ้งเลยนะเอาไปทิ้งนั่นล่ะครับคุณผู้ชมเป็นรถกระบะสีขาวนะครับ เขาบอกว่าเขาไม่ให้จุดเกิดเหตุสักประมาณ 4:00 น ของวันที่ 6 พฤศจิกายน ทั้งนี้เจ้าหน้าที่ได้ตรวจหาหลักฐานลายนิ้วมือแฝงบริเวณโดยรอบของรถกระบะ Isuzu ซึ่งเป็นรถตอนเดียวแล้วก็บอกว่าสภาพรถดังกล่าวนี้มีร่องรอยของการประสบอุบัติเหตุ ซึ่งก่อนหน้านี้เขาบอกว่าถูกลากไปที่อู่จังหวัดพิษณุโลก แล้วก็เจ้าของได้มีการแจ้งกับบริษัทประกันภัยว่ารถคันนี้ที่นะ รถบรรทุกข้าวโพด แล้วมันประสบอุบัติเหตุทางประกันภัยยังไม่ดำเนินการ ทำไมยังไม่ดำเนินการเลิก 6:00 น เพราะเขาไม่เชื่อครับ เขาไม่เชื่อว่ารถคันนี้มันจะบรรทุกพืชผลไม้หรือว่าผักจากเกษตรกร เนื่องจากว่าอะไร ไม่เห็นจะมีร่องรอยของการบรรทุกข้าวโพดเลย ข้าวโพดอยู่ไหน มันไม่เห็นจะมีเม็ดข้าวโพดหรือว่ามีอะไรเกี่ยวกับข้าวโพดเลย ไม่อยากให้ประกันรู้ว่าขนแรงงานต่างด้าวผิดกฎหมาย ฉันก็เลยสงสัยว่าไม่เห็นจะมีร่องรอยข้าวโพดอะไรเลย ก็ไม่ได้ดำเนินการอะไรล่าสุดช่วงเย็นวันนี้ครับคุณผู้ชมครับ รองผบตร. เขาผู้ช่วยผบตร. รวมไปถึงคณะได้เดินทางไปประชุมติดตาม เรื่องของการเร่งรัดคดีนี้ด้วยตัวเองเลยนะครับ ที่กองบังคับการภูธรตำรวจกำแพงเพชรโดยรองผบตร. ย้ำว่าตอนนี้ ไม่ได้ว่าเป็นเรื่องของการค้ามนุษย์ หรือจะเป็นเรื่องของการขนย้ายแรงงานต่างด้าวอาจจะเป็นได้ทั้งสองอย่างเลยครับ การสืบสวนสอบสวนต่อไปครับไปฟังเสียงนะครับ ผมยังไม่ได้ กันว่ามาจากแม่สอดนะครับ เราก็ทำการตรวจสอบหลักฐานว่า ระยะทางจากจุดที่ประสบอุบัติเหตุก่อนนะครับ แต่ว่ามาจากไหนเนี่ยไอ้นโยบายไปแล้วว่าได้ไปจนถึงแนวพรมแดน นะครับ จะต้องทำการคัดแยกเหยื่อ ว่า ประโยชน์จากการค้ามนุษย์ หรือเป็นเหยื่อจากการควรแรงงาน ไม่ครับมันตำรวจเอกสุชาติธีระสวัสดิ์นะครับรองผบตร. แผนที่ไปกลับ พลตำรวจโทสุรเชษฐ์ The Big Door นะครับผู้ช่วยผบตรแล้วก็คณะ ความคืบหน้าของรายงานต่างด้าวก็ได้มีการนำตัวทั้งหมด มาพักอาศัยอยู่ที่บริเวณศาลาภายในวัดบ้านหนองนกกระทา อำเภอจังหวัดกำแพงเพชร นาบ่อคำ a เปิดไฟแบบนี้ได้มีการจัดคณะทำงานเฝ้าเวรยามอยู่ตลอดทั้ง 24 ชั่วโมง ดูแลตามหลักสิทธิมนุษยชนซึ่งขณะนี้ฝนตกของแรงงานต่างด้าวหลายราย เขาบอกว่า เพราะว่าติดเชื้อโควิดนะครับ แรงงานต่างด้าวกลุ่มนี้ติดเชื้อโควิด เรื่องกำหนดบริเวณให้อยู่บริเวณนี้ผู้คุมในบริเวณนี้อย่างชัดเจนเพื่อที่จะรอเจ้าหน้าที่ควบคุมโรคสาธารณสุขอำเภอเมืองกำแพงเพชรนี้มาคัดแยกผู้ติดเชื้อแล้วก็ไปทำการรักษาต่อไป ประสบอุบัติเหตุเสียชีวิตได้รับบาดเจ็บ ศพถูกทิ้งไปส่วนที่เหลือ PB อีกคู่ชม ช่วงนี้น่าเป็นห่วงนะคะต้องดูตามชายแดนให้ดี ว่ามีการลักลอบขนแรงงานต่างด้าวต่างด้าวเยอะมากตั้งแต่ช่วงที่เราเปิดประเทศกันอีกนะคะ ทำงานหนักพอสมควร เรื่องที่ตำรวจทำงานหนัก คือไล่ล่านักโทษชายแหกคุก เรือนจำชั่วคราวนาโสกที่มุกดาหาร อยู่ที่กระท่อมกลางนา สุดท้ายจนมุมนะครับตำรวจสามารถไปจับกุมได้ ไปจับกุมได้ที่กระท่อมกลางนาแบบนี้ค่ะเจ้าหน้าที่บุคคลบ้านเป้าหมายคาดว่า จะหลบหนีว่าซ้อนตัวอยู่บ้านพักชุดสืบสวนสอบสวนจังหวัดมุกดาหาร นำกำลังบุกจับกุมนายอนุวัฒน์เจริญสุข เป็นผู้ต้องขังชายหลบหนีออกจากเมืองกาญ เมื่อวันที่ 18 กันยายนที่ผ่านมานะคะและเป็นผู้ต้องหาตามหมายจับศาลจังหวัดมุกดาหารนายอนุวัฒน์หนีมาหลบซ่อน ที่กระท่อมนาบ้านหนองแวงอำเภอนาโสกค่ะ เจ้าหน้าที่ ฮัลโหลเดือนที่แล้วก็นำกำลังบุกเข้าไปค้นบ้านพัก แต่ไม่เจอนะคะ ให้ไปดูกระชายกำลังรอบพื้นที่ในอนุมัติค่ะ ไม่มีอยู่ในบ้านแต่ไปอยู่กระท่อมกลางนา ก็เห็นเจ้าหน้าที่ก็เลยพยายามวิ่งหนีเข้าไปในป่าส่วนใหญ่นะคะสุดท้ายไม่รอดค่ะ หน้าที่เขาสามารถควบคุมตัวได้ดีที่สุด แล้วก็ส่งพนักงานสอบสวนดำเนินคดีตามกฎหมายต่อไปค่ะ นี่นะคะโดนจับความเรียบร้อยแล้ว วิ่งไปบางนาวิ่งไปตรงไหนก็โดนค่ะ เราพักกันสักครู่เดียวช่วงหน้าค่อนข้างที่จะสะเทือนใจ เป็นพ่อคนหนึ่งครับคุณผู้ชมที่จับโลกแค่ 3 ขวบเท่านั้นเอง แขวนคอนะครับแล้วก็รักที่คอ โปรเน็ตถ้าจะหายใจไม่ออก LINE ผ่าน Facebook Facebook เพื่อที่ประชดภรรยาที่หนีไป ไม่รู้บอกว่าจะหายใจไม่ออกแล้วจะอาเจียนมาแล้วด้วยความกลัวแต่พ่อก็ยังไม่หยุดเดี๋ยวช่วงหน้ามาดูกัน จับลูกสาว แค่ 3 ขวบเท่านั้นเองแขวนคอ แล้วก็ LINE ใน Facebook ปรากฏว่า ในคลิปนี้ ธุระของตัวเองนี่ก็ร้องขอชีวิตเพราะว่าพ่อมันหายใจไม่ออกแล้วแย่แล้วมันจะอาเจียนแล้วแต่คุณพ่อ จักรยานจะไหลต่อไปนะครับ ถึงบ้านยังจะแชร์ด้วยว่าเหตุการณ์แบบนี้มันไม่ใช่ครั้งนี้ครั้งเดียว แต่เกิดมาแล้ว 3 ครั้งเราไปดูบางช่วงบางตอนแต่เราคงไม่มีคลิปให้คุณผู้ชมดูนะครับ วันนี้เป็นการแขวนคอเด็กเท่านั้นเอง หนูจะออกแล้วนะพ่อ กลัว ไม่ต้องกลัว ไม่ต้องกลัว ขวด มันกลัว ไปด้วยกัน ไม่ต้องกลัวไปด้วยกัน นี่ครับคือเด็ก 3 ขวบนะครับ ได้ยินเสียงเด็กแล้วยิ่งสงสารน่ะ เด็กผู้หญิง 3 ขวบ ที่บอกกับพ่อของตัวเองว่าหายใจไม่ออก แล้วก็กลัว คุณพ่อที่กำลังแขวนคอลูกอยู่นี้แล้วก็ like ใน Facebook บอกว่าไม่ต้องกลัวไม่ต้องกลัวเราจะไปด้วยกัน เราคงมีเสียงมาให้ดูแค่นี้ครับเพราะว่าถ้าเป็นคลิปนี่คงจะโชว์ให้ดูไม่ได้ ค่อนข้างที่จะสะเทือนใจแต่นี่เป็นข่าวที่เราจะต้องนำเสนอเพราะมันเป็นเหตุการณ์ของพ่อแท้ๆ จะไปแขวนคอลูกซองตัวเองนี่แหละครับ ผู้ใช้ Facebook รายหนึ่งได้มีการไลฟ์สดเหตุการณ์ในภาพของเด็กผู้หญิงอายุประมาณ 3 ขวบ ผู้ชายคนหนึ่งที่ทราบชื่อว่านายนิรันดร์สกุลรัตน์ อายุ 35 ปีโดยประมาณนะครับอาชีพเป็นพนักงานขับรถรับส่งสินค้า ของบริษัทเอกชน ผู้หญิง โดยบริเวณลำคอของเด็ก อาจจะมีเชือกคล้องอยู่ ถ้าดูดีๆส่งเสียงร้องให้อยู่ตลอดเวลาแล้วบอกว่าหายใจไม่ออกหายใจไม่ออก ที่ถูกแชร์ไปเป็นจำนวนมากเลยนะครับแล้วก็มีคนแสดงความคิดเห็นเป็นจำนวนมากให้เล่นเข้าไปตรวจสอบหน่อยซิ จนกระทั่งการดึกที่ผ่านมา แล้วก็อาสากู้ภัยนี่ ไม่พบบ้านที่เกิดเหตุ อยู่ภายในซอยชุมชนป่าแดง เขตจอมทองแล้วก็เป็นลักษณะของบ้าน 2 ชั้นแบบนี้นะครับ แบบจัดห้องเช่า เกิดขึ้นบริเวณชั้นล่างสุดของตัวบ้าน ตำรวจก็เลยเข้าไปตรวจภายในแล้วก็ไปเจอที่นอนหมอนมุ้งที่ปลูกไว้อย่างดี นอกจากนี้ก็ยังเจอกับหนังสือเรียน ชั้นอนุบาลว่าชั้นเตรียมอนุบาลนี้เสื้อผ้าอุปกรณ์การเลี้ยงเด็ก วางอยู่ที่พื้นห้อง เป็นห้องอาบน้ำนะครับก็ไปเจอกับ ม้วนเชือก เชือกถักสีดำ ซึ่งก็เป็นเชือกที่ใช้ในการก่อเหตุนะครับ แต่ก็ไม่พบตัวเด็กกับผู้ก่อเหตุแต่อย่างใด คาดว่าน่าจะหลบหนีไปแล้ว ทางคุณยายไหวนะครับเปิดเผยแบบนี้พ่อของเด็กนี่ ไปร้าน เคยของตัวเองพักอยู่อีกห้องนึงอยู่กัน 3 คนพ่อแม่ลูกคู่นี้ทำงานส่งพัสดุระยะหลังเขาบอกว่ามีเรื่องทะเลาะกันภรรยานี้หนีไปอยู่กับแม่ ส่วนเรื่องที่เกิดขึ้น อย่าไปบอกว่าน่าจะทำเพราะว่าประชดภรรยา แต่ลูก บอกว่าไม่เป็นอะไรนะครับเพราะว่าเห็นเดินพาลูกไป พบว่า น่าจะ กลับไปอยู่บ้านที่สุรินทร์ ที่ผ่านมาก็เคยเกิดเหตุการณ์แบบนี้มาแล้วถึง 3 ครั้ง บอกด้วยว่า ไม่อยากอยู่กับพ่อแล้ว นับแต่คำพูดที่เธอบอกนะครับ เด็ก 3 ขวบ ที่บอกว่าไม่อยากอยู่กับพ่อแล้วไปฟังเสียงยาวๆหน่อยครับ อายุหลายปีแล้วตั้งแต่ยังไม่มีลูกแล้ว เขาอยู่กันกี่คน ตอนแรกมาอยู่ มีเมียเขาอยู่ ปีนี้มีเขาหนีไปเขาก็เลยมีปัญหาไง ปัญหากันเมียก็เลยหนีไป ปลอดภัยไหม ปลอดภัยค่ะเด็กปลอดภัยนะ เขาออกจากบ้านไปตอนไหนน่ะ ตอน ยังไม่หกโมงค่ะ 18:00 น เธอเดินจูงมือลูกออกไปเข้าร่วมอบรมออกไป ปกติดีปลอดภัยดีไม่เป็นอะไรใช่ไหม เธอเอาเสื้อผ้าไปด้วยหรือไม่อย่างไร พยาบาลก็คือยายไหวนี่ล่ะครับคุณผู้ชม รถตำรวจได้มีการรวบรวมพยานหลักฐานทั้งหมดพร้อมกับเรื่องติดตามผู้ก่อเหตุมาสอบสวนเพื่อหาสาเหตุที่แท้จริงก่อนจะแจ้งดำเนินคดี ตามกฎหมายต่อไปแต่ณขณะนี้นี่ ข้อสันนิษฐานกันว่าน่าจะเป็นการประชดภรรยานี่แหละ พี่ไปอยู่ที่อื่น อยากให้พญากลับมาแต่ดูกันต่อไป ณัฐภาคย์น่ะคือทำไมต้องทำกับลูกตัวเองแบบนี้ แล้วก็ไลฟ์สดใน Facebook ด้วยนะคะ ก็ไม่รู้ว่า ตามกฎหมายของทาง การดำเนินคดีของปแล้วเนี่ยมันจะมีความผิดด้วยหรือเปล่านะคะ เรื่องต่อไปนี้ นะคะดูแลคนขับรถตามรถคันหน้า ตามไม่ทันอย่างเช่นกรณีค่ะ พี่คนนี้ขอขับรถตามเพื่อนสาวคนสนิทนะคะ กลับมาวันเกิดไปที่จังหวัดชัยนาทนครสวรรค์ กลับชัยนาทนะคะ ที่นี่ กลับมาไม่ทันแล้วมาถึงจุดโค้งลอดใต้สะพาน ค่าพลังเจ้าพระยานี้นะคะ เปิดพุ่งลงไปนะคะ แม่น้ำเจ้าพระยาเลย เราหายไป 2 วันแล้วยังหาไม่พบค่ะ ตอนนี้เพื่อนเอากุญแจดำมาช่วยค้นหาแล้วนะคะ พาคุณผู้ชมไปดูการค้นหาติดตามตัวนายธีรภัทรพงษ์ไพบูลย์ อายุ 27 ปีเป็นลูกชายของเจ้าของร้าน อุปกรณ์การเกษตรรายใหญ่ จังหวัดสุพรรณบุรี ทั้งคนทั้งรถเนี่ยจมน้ำหายไปเลยค่ะ นี่ฮะ คุณธีรภัทรนะคะพร้อมกับรถยนต์ SUV คู่ใจยี่ห้อ Ford Everest สีแดง เหตุเกิดที่ใต้สะพานข้ามแม่น้ำเจ้าพระยา ทางเลี่ยงเมืองนครสวรรค์ทางหลวงหมายเลข 12 อยู่ที่ตำบลกลางแดดอำเภอเมือง วันที่ 5 พฤศจิกายนที่ผ่านมา ใกล้จะถึงวันนี้ ทีมกู้ภัยเขาก็ลงพื้นที่ไปตลอดเวลา ยังหา ไม่พบ แล้วยังมีวี่แววที่จะพบด้วย มันต้องทราบว่าคุณธีรภัทรค่ะ รูปงานวันเกิดเพื่อนของนางสาวแพรเด็กหญิงชายหญิงสาวคนสนิทที่นครสวรรค์ เสร็จแล้วกลับนะ นางสาวแพรวขับรถนำหน้าไปก่อนแต่ว่าทางร้านคุณธีรภัทร ตามไม่ทันเลยนะคะ ขับตามไม่ทันก็เลยหลงทาง หลงทางขับรถมามันก็ถึงทางลอดใต้สะพาน แม่น้ำเจ้าพระยา แต่ปรากฏว่า โทรทัศน์ขับรถพุ่งออกจากทางโค้ง ลอดใต้สะพาน ตกลงไปในแม่น้ำเจ้าพระยา ช่วงเวลาที่ตกลงไปแล้วนะคะ ขอเบอร์โทรศัพท์กลับหาคุณแม่ บอกว่าตอนนี้มีอุบัติเหตุรถกำลังจะจมน้ำ อยู่ในแม่น้ำเลย ในที่สุดคุณแม่ก็บอกว่าติดต่อไม่ได้เลยนะคะคุณแม่ก็เสียใจร้องไห้มาตามหาด้วยนะคะ พลตํารวจเอกวีระชัย ธนาคารธนชาต วันที่เกิดเหตุเลยนะคะ มีพลตำรวจตรี แล้วพี่พงษ์ไพบูลย์ รายงานผลการค้นหาในรัศมีความ 200 กิโลเมตรความลึกไม่ต่ำกว่า 100 เมตร ใช่ค่ะ ก็เชื่อว่าตอนนี้เบื้องต้นได้ประโยชน์เห็ดมากกว่านะคะจัดการที่ขับรถแล้วตกลงไปแล้วนะเจ้าพระยา ฟังเสียงเท่ากันค่ะ คนอื่นถามว่ามีไหมผมก็ไม่ทิ้งไป ตรรกศาสตร์เบื้องต้น พยานมีเรื่อง the sin เขาลืมกินก็คงมีบ้าง หรือเขาอาจจะดื่มเป็นการส่วนตัวภายใน ฉลองวันเกิดเพื่อนไปถามว่าเป็นไปได้ไหม โอกาส ก็มาดูว่ามีอะไรไหม ถ้าเกิดว่าเป็นอย่างอื่น ก็มาถึงสวนกันอีกทีหนึ่ง ต้น ทำอย่างไรเสียเราก็ต้อง หารถก่อน ตอนนี้ยังไม่เจออะไรเลยนะคะ จุดจุดนั้นผู้สื่อข่าวของเรา ในจุดยึดนายธีรภัทรผู้อำนวยการเจ้าพระยาจมหายไป ต้องชนะนะครับเป็นจุดทางคู่ขนาน แยกออกมาจากทางเลี่ยงเมืองหมายเลข 12 ซึ่งมีทางแยกเชื่อมเข้าสู่ตัวเมืองนครสวรรค์ แล้วก็สามารถเข้า แล้วไปหาที่รีสอร์ทนครสวรรค์ได้ แต่เดินทางนี้ต้องผ่านทางลอดใต้สะพานที่เป็น ส่งรูปตัวยูไปอีกฝั่งนึงก่อน ปีนี้จัดที่ธีรภัทรขับรถ ตรงหัวโค้งแรกเลยที่มีการเปิดแบริเออร์เอาไว้ไปช่องทางเล็กริมทาง แล้วตรงจุดที่เปิดไว้นี่คะไม่เชื่อลงสุดตลิ่งริมแม่น้ำเจ้าพระยา ตอนนั้นพอเปิดไฟไว้ ทำให้รถของนายธีรภัทรผู้ตกลงไปในแม่น้ำอย่างง่ายดาย awaken เอาไว้นะคะคุณผู้ชม ความคืบหน้าล่าสุดการค้นหา วันนี้ได้รับการช่วยเหลือจากนายเกษมสังข์ เกษมชาติ คนนี้เป็นเพื่อนของใน ธีรภัทรเอาหุ่นยนต์น้ำ ดำน้ำติดกล้องดำน้ำได้ลึกไม่เกิน 200 เมตร ไม่ใช่ภารกิจในการ ขอให้เจอได้โดยเร็วนะคะ กำลังไปดูอัพเดทความคืบหน้าของสถานการณ์โควิคกันบ้างนะครับตอนนี้ที่เชียงใหม่มีการสั่งปิดสถานที่จริงจัดสถานที่ด้วยกันในห้างอำเภอ หลังมีผู้ติดเชื้อพุ่งนะครับ รักนี้ครอบครัวของชายคนหนึ่งมวล 60 ปีที่กำลังสงสัย เรื่องของการฉีดวัคซีนมานะครับ เหตุการณ์แบบนี้มาดูกัน นางแบบสัญญาอายุ 65 ปีลดลงยา ลูกชายนะครับ ที่จังหวัดศรีสะเกษเนี่ยได้ข้อมูลกับเจ้าหน้าที่บุคลากรทางการแพทย์ มาตรฐานปัญหาที่ยังค้างคาใจอยู่นะครับ ราคาใช้ปัญหาอะไร นึกว่าสามี เสียชีวิต เขาเกิดมาจากการฉีดวัคซีนหรือเปล่า ก็หลังจากที่ทำการฌาปนกิจ จบ สามีจะไปแล้วหลังจากนี้ อายุ 18 ปีเนี่ย ผู้ที่เป็นสามีได้รับการฉีดวัคซีน วันที่ 27 ตุลาคมที่ผ่านมา โรงพยาบาลส่งเสริม บอกว่าจะรับวัคซีนเป็นที่เรียบร้อยแล้วพบว่า กลับบ้านไปนายสุรัตน์ ผู้ชม เขาบอกมีอาการผิดปกติร้อนหนาว ก็ทานยาไปทานยาพารานะครับ นอนพักผ่อน จนในที่สุด The Face มาวันที่ 21 วันที่ 19 จะอาการเริ่มหนักแล้วนะครับ ลูกชายก็เอาพ่อไปส่งที่โรงพยาบาล อาการหนักขึ้นหนักขึ้นเรื่อยๆจนถึงที่สุด ในชีวิตลงในเวลาต่อมา เขาก็ยังติดใจอยู่นะครับเขากลัวติดใจที่โรงพยาบาลให้พ่อนี่นอนดูอาการกลางคืนเลย โดยมีการรักษาเพิ่มเติมในวันแรกที่ไป อีพ่อบอกว่าอาการหนักนะครับเดินทางที่ อาการของคุณพ่อเริ่มมีอาการแย่ลงแย่ลงแย่ลง หน่วยงานรัฐดูแลดีกว่านี้พาครอบครัวบอกว่า พ่อเนี่ยอาการน่าจะดีขึ้นกว่านี้ จะมีการส่งต่อไปยังโรงพยาบาลจังหวัด เร็วกว่านี้ถ้าเกิดทำแบบนั้นคุณพ่อก็คงไม่ตาย นึกถึงครอบครัวเขาบอก รักครอบครัวนะครับของนายสุรัตน์บอกว่า เซลล์สัตว์ สาเหตุของการป่วยมาจากการไปฉีดวัคซีน นักร้องเสียงดีครอบครัวต้องบอก ช่วยทางด้านนายแพทย์ทนงวีระแสงพงษ์ นายแพทย์สาธารณสุขจังหวัดศรีสะเกษ เปิดเผยว่าในกรณีนี้ ลองดูระบบงานก่อน เอาไว้ยังอยู่ในระหว่างการสอบสวนโลกถือว่าเหตุที่เกิดขึ้น เจ้าชีวะขึ้นไปแล้วไม่เกิน 30 วันก็สามารถที่จะทำตามระบบแรงงาน abf อาการไข้หลังจากที่ได้รับฉีดวัคซีน เป็นประเภท 1 เราก็จะให้ทางญาติเขียนคำร้องส่งไปที่สำนักงาน ป.ป.ช. ให้พิจารณาต่อไป เพราะฉะนั้นแสดงว่าณขณะนี้ความคืบหน้าของชายวัย 68 ปีที่เสียชีวิตไปเนี่ย เขากำลังตรวจสอบอยู่ว่ามาจากสาเหตุอะไรกันแน่นะครับ ติดตามกันต่อไปนะครับ อายุ 18 ปีอายุไปเยอะเลยนะ ไม่ชัดก็บอกว่ายังไม่มีสาเหตุอะไรเลย ฉีดวัคซีนมาเท่านั้นเองติดต่อกันต่อ อยากให้ครูช่วยติดต่อในสถานการณ์โควิค 19 ในพื้นที่เชียงใหม่ ว่าพี่คัตเตอร์มีกลุ่มก้อนเยอะพอสมควรค่ะ ผจญภัย ประธานคณะกรรมการโรคติดต่อจังหวัดเชียงใหม่ ลงนามคำสั่ง ปิด สถานที่เสี่ยง 5 อำเภอ ชั่วคราวแล้วนะคะ ป้องกันโรค มีการติดเชื้อ covid19 เป็นกลุ่มควบเป็นเคาน์เตอร์ค่ะ มีอะไรบ้างให้คนงานหมู่ที่ 7 บริษัทซิโนไฮโดรไทยแลนด์จำกัด กลุ่มนี้นี่ตั้งแต่วันที่ 31 ตุลาคม ที่หอพัก คนงานส่วนลูกเจริญบ้านช้างคำ แล้วบ้านพักแรงงานต่างชาติบ้านบวกหัวช้างตำบลท่าวัง งวดที่ 2 พฤศจิกายน วันที่ 15 พฤศจิกายนค่ะ อย่างนี้ต้องให้ปิดพื้นที่หมู่ที่ 2 มันอันใหม่ตำบลบ้านแอ่นอำเภอดอยเต่า ปิดพื้นที่หมู่ที่ 12 บ้านผาแดง ตั้งแต่วันที่ 1 พฤศจิกายนถึงวันที่ 13 และปิดพื้นที่หอพัก นักธุรกิจหรือหอพักสีส้มตำบลตลาดขวัญอำเภอดอยสะเก็ด วันที่ 4 ถึง 17 พฤศจิกายน กูจะเห็นค่ะ เป็นกลุ่มก้อนราคาสเตอร์สถานที่ใหม่ที่ปิด แคมป์คนงานและหอพักนะคะ ฉะนั้นขอให้พูดความจริงทุกราย ถ้าผลตรวจเป็นลบให้กับตนเอง 14 วันเป็น Home Country ส่วนกลุ่มเสี่ยงต่ำ คุณอุดมมีเรื่องของยาต้าน covid ด้วยนะครับ เรื่องนี้ทางเพจ Facebook ขอ Black Panda ไม่มีการข้อความนะครับบอกว่าเข้าดีอีกแล้ว ใบเซอร์ ไม่มีการผลิตยาเม็ดต้านโควิด ค่าเซอร์วิสนะครับ แล้วก็ทำได้สำเร็จด้วยอาการเสียชีวิตได้ถึง 85 เปอร์เซ็นต์ นักศึกษาเบื้องต้นระบุว่าดีกว่ายา motiva รู้จักการทดลองเอายาเม็ดแบบนี้นะครับ AB ให้คนไข้ที่ติดเชื้อโควิช ให้ความเสี่ยงสูงที่จะลุกลามเจ็บปวดแต่คันรุ่นแรงหรือว่าเข้าโรงพยาบาลเนี่ย ถ้าเกิดกินยานี้ภายใน 5 วัน นับตั้งแต่วันที่เริ่มมีอาการป่วย กรุ๊ป B รับได้รับยาทา service เนี่ยเข้าโรงพยาบาลอยู่ที่ 1% เท่านั้นเอง และไม่มี ผู้เสียชีวิตเลย ใจคนที่ได้รับยาหลอดก็คือ Pitbull โรงพยาบาล 67 เปอร์เซ็นต์และมีชีวิต 10 คน ได้รับยาจีนในการทดลองโดยไม่มีผู้เสียชีวิตเลย หลังจากที่ประกาศผลสอบเบื้องต้น กินของฟรีเซอร์ที่สหรัฐอเมริกานะครับมีครับ พุ่งสูงขึ้น 13 เปอร์เซ็นต์เลยนะครับ พระเจ้าพระยาต้าน covid มาพรุ่งนี้เลยนะครับ คนซื้อกัน ต้นทุนของบริษัทเมอร์ค ที่กรณีมีข่าวบอกว่าผลิตยาต้าน covid มันตกครับ เปอร์เซ็นต์เปอร์เซ็นต์เยอะนะ เย็นนี้จะเข้าไปใหญ่ ทำภายในเร็วๆนี้ก็อาจจะทำให้เราเนี่ย กลับไปใช้ชีวิตได้ตามปกติครั้ง นึกว่าสิ่งที่หมอแล็บแพนด้าบอกใครเป็น covid เขาบอกว่า แล้วก็ฉีดวัคซีนประจำปี อาจจะกลายเป็นจุดเปลี่ยน โลกก็เป็นได้เหมือนกัน น่าสนใจ ลักษณะที่หล่อที่สุดสัปดาห์ที่ผ่านมา นี่นะครับเรื่องของยาเม็ดที่ไฟเตอร์ผลิตมา อาการ covid ก็เป็นขาใหญ่เหมือนกันไม่ต้องเข้าโรงพยาบาล Doctor ของเขาอยู่ที่ 89 เปอร์เซ็นต์ ดูกันต่อไปว่าจะเป็นอย่างไร พี่ยา ยารักษาโรคไตโดยตรงกรณีอังกฤษที่จะใช้หมุนเวียนนะคะคนไทยตอนนี้เห็นบอกว่าฉีดวัคซีนเข็มที่ 2 ได้ 50% ของประเทศแล้วนะคะแต่ว่าอย่างที่บอกเพราะอะไรหลายๆอย่างมันกำลังจะดีขึ้นก็ใช้คำนี้นะมันจะดีขึ้นเรื่องของการเปิดประเทศ ขยายเองเขาก็มีคอนเสิร์ตใช่ครับ Siam Music Fest นะครับอยากให้ทุกคนเนี่ยมามีกิจกรรมผ่อนคลายสร้างรายได้ที่จะเกิดขึ้นแต่ปรากฏว่าอาการที่ไปดูคอนเสิร์ตครั้งนี้กำลังดูว่า ระยะห่างกันอย่างไรถึงจะคุมเรื่องมาตรฐานความปลอดภัยในเรื่องของปี 19 เป็นอย่างไร มีวัยรุ่นตีกันอีกแล้ววัยรุ่นตีกันไม่ว่าจะกี่คอนเสิร์ตทำไมต้องมีวัยรุ่นตีกันนะคะมีโซเชียลแห่แชร์คลิปนี้ค่ะว่าเป็นเทศกาลดนตรีในไทยครั้งแรกพัทยา Music Festival เรื่อง 15 ต้องบอกเลยว่าเป็นเรื่องที่เขาบอกว่ามันมีรถรับส่งเป็นรถของลูกของบอสหรือเปล่า สวัสดีพัทยาไปดูน้องๆกันก่อนนะคะเรื่องแรกวัยรุ่นตีกันที่พัทยาดีขึ้นค่ะ อีกแล้ว ตีกันตีกันไม่ต้องวิ่งไปวิ่งมาเบาๆ เป็นจุดที่เขาก็อันนี้เป็นของรอบนอก ดูแล้วเสร็จร้อนๆนะครับเพราะในนี้เป็นดูคนโสดจริงๆเขาที่ที่จัดไว้อย่างเป็นระเบียบแล้วก็นั่งดูกันที่นี่ตรงนี้เป็นรอบนอกที่เขายืมมันดูเข้าไปด้านในไม่ได้นะคะแล้วเกิดวันเดือนปีเกิดมาเป็นคลิปวีดีโอความยาวกว่า 1 นาที 42 วินาทีเป็นเหตุการณ์กลางงานคอนเสิร์ตพัทยาเฟสติวัลค่ะ นักร้องก็ร้องเพลงอยู่บนเวที คนที่ไปเที่ยวก็กำลังสนุกค่ะภายในงานเลยค่ะ แปลว่า มณี การถ่ายคลิปนี้เกิดขึ้นแล้วก็ตะโกนขึ้นมาว่ามีการตีกันเหตุการณ์ในคลิปค่ะเกิดความวุ่นวายเพราะว่า ฝนตกใจสิคะ ว่าอยู่ดีมีแฮงกันอยู่ในงานแบบนี้ถ้าที่ในงานเขาก็ไม่อนุญาตให้ดื่มเครื่องดื่มแอลกอฮอล์นะคะ การจัดการจะขึ้นภายในการแพร่ระบาดของ covid 19 เธอผู้เข้าร่วมงานคนที่จะเข้าไปดูคอนเสิร์ตได้ ต้องฉีดวัคซีนครบ 2 เข็มค่ะ มีเจ้าหน้าที่อปพรตรวจสอบประจำจุดคัดกรองเลยนะคะคุณผู้ชมแต่ละประเทศแต่ประตูใครจะเข้าไปเนี่ย กูต้องฉีดวัคซีนครบกล่อง 2 เข็มนกเข้าไปแล้ว ก็นั่งบนเก้าอี้ที่จัดเตรียมไว้ให้ รักษาระยะห่าง ห้ามเคลื่อนไหวเก้าอี้ค่ะ ทางใดบ้างอย่างนั้นแล้วก็ห้ามลุกขึ้นยืนเด็ดขาดเพลงมันๆอย่างนี้ ลุกขึ้นมาเต้นตรงหน้าก็ต้องนั่งเพราะศิลปินเขาก็โอ้โหเบอร์ต้นทางนั้นนะคะมีรับบ้างมีอะไรบ้างก็ไม่ได้ผู้ชมก็ต้องนั่งโยกอยู่กับเก้าอี้อย่างนั้นล่ะค่ะห้ามลุกขึ้นยืนปรากฏว่า ภาพนี้อย่างที่บอกจริงๆเห็นไหม คือคนให้เขาฉีดวัคซีนครบ 2 เข็มเลยเขาจะได้นั่งในงานเดือนนี้คือจุดที่อยู่ด้านนอก กลุ่มนี้เป็นกลุ่มที่เข้าไม่ได้เพราะได้รับวัคซีนเข็มเดียวเขาก็เลยไปรวมตัวกันที่ชายหาดนอกพื้นที่จัดงานเพื่อที่จะได้ยินเสียงดนตรีไปด้วยแล้วก็ได้เห็นด้วยนะคะ ฉันกังวลหรือว่าอาจจะกลายเป็นคัตเตอร์ใหม่ แล้วยังมีการตีกันอีกก็ตีกันแบบนี้มาด้วยนะคะวัยรุ่นกลุ่มที่อยู่ด้านนอกพื้นที่ทั้งเหมาและตีกัน คนเข้าร่วมงานก็โอ๋ใส่เลยนะ ผู้ชม อยากเจอเหตุการณ์แบบนี้ขึ้นเลยนี่อุตส่าห์จะเป็นการเปิดประเทศมีกิจกรรมที่สนุกสนานเพื่อที่จะ ดูทางไป ปีใหม่ว่าเราจะเข้าได้หรือไม่เราจะจัดงานปีใหม่ได้ไหมเกิดเหตุการณ์แบบนี้อีกแล้วนะคะวัยรุ่นตีกัน 1 เครื่องก็ยังอยู่ในงานพัทยามิวสิคเฟสติวัลค่ะคุณผู้ชมแล้วเนี่ยเขามาแชร์ คลิป 1 คลิปที่ในคลิปเนี่ยพูดว่า ลูกบอสหรือมีอภิสิทธิ์ได้ไปติดนั่งรถกอล์ฟตะเวนดูคอนเสิร์ต อันนี้มันเป็นของรถรับส่งนักท่องเที่ยวฟรีหรือเปล่าใช่หรือเปล่าดูซิ ดูคลิปหน่อยค่ะ อันนี้รถรับส่งพัทยาเหนือกับกลางอยู่ตรงไหน อันนี้ไม่ทราบเหมือนกันนะครับ มาส่งลูกสาวบอสอยู่ มารับส่งลูกสาวบอสบอสของพัทยาแปลกตรงที่ว่าคุณผู้ชมดูภาพนี้นะ นี่เห็นภาพฟรีรับส่งฟรี แต่ว่าเขาไปถามว่าจะเพาะขึ้นรถได้ที่ไหนบอกว่าไม่รู้รถคันนี้เอาไว้รับส่งลูกบอส Restart สำหรับลูกสาวบอส รถใครเนี่ยนี่ก็งงเพราะคลิปนี้ยาวแค่ 30 วินาทีนะคะ การเขียนกราฟแสดงความสงสัยว่ารถนี้มีไว้รับส่งแค่รูปบรรยากาศในงานไม่สามารถใช้ได้เลยค่ะที่พัทยามิวสิค 2020 นี้นะคะ รับส่งฟรีกลัวเขาเห็นแล้วล่ะรถมันติด รับส่งฟรีถ้าเขาถามบอกไม่ไป ตอนนี้รอไปส่งลูกบอส ใครเอ่ยใครน่ะ ใครบอกมีใครคนเข้ามาวิพากษ์วิจารณ์กันแน่นอน รับส่งฟรี priester ตั้งความคลางแคลงใจกับนักท่องเที่ยวถึงความ VIP VIP ขนาดไหนกันลูกบอสหรือใครที่ใช้ รถกอล์ฟคันนี้มารับส่งเวรที่ชมคอนเสิร์ตพัทยามิวสิคเฟสติวัลได้นะคะ โพสต์ก็โพสต์อีก 1 คลิป ที่ท่องเที่ยวในงานไปคุยกับคนที่มีงานอีกคนหนึ่งบอกว่าคนในคลิปไม่ใช่เจ้าหน้าที่ขับรถไม่ค่อยอำนวยความสะดวกในงานค่ะ คณะของคุณวีระพันธ์สุวรรณศรี แล้วก่อนนายณัฐวุฒิแสงประสิทธิ์ตอนนี้คอยอำนวยความสะดวกรถรับส่งรุ่น 2 คนนี้ประจำรถกอล์ฟที่อำนวยความสะดวกในงานบอกว่า ตัวนี้มีหน้าที่ในการอำนวยความสะดวกแก่ประชาชน ยูนิฟอร์มเขาจะใส่เสื้อสีดำด้วยเห็นว่าพัทยามิวสิคแล้วจะมีป้ายแขวนว่าเป็นเจ้าหน้าที่ด้วยนะคะฝากให้หน่อยว่าตกลงว่าเขารู้จักคนที่อยู่ในรถกอล์ฟเมื่อสักครู่ หลังจากนั้นไหมครับที่มา ไม่รู้จักเลยครับ แนะนำแล้วไปไหนครับ คนนั้น รถเสร็จ มาเข้าห้องน้ำครับ ผมต้องพักบ้างครับ ธรรมดารถเราไว้ทำหน้าที่อะไรรับส่งคนมางานมิวสิคนี่แหละครับ ก็ประชาชนทั่วไปได้ครับ นี่เขาใส่มาให้ดูซิว่าคนที่มีหน้าที่รับส่งจะต้องซื้อเสื้อยืดสีดำกับเขาแล้วใส่กระเป๋า คนนี้อาจจริงเขาไม่ได้ใส่ชุดนั้นแต่ทำไมเขามานั่งรถคันนี้ล่ะ แปลกไหม เหมือนจะเป็นรถรับส่งฟรีแต่ตัวคนนี้ เขาไม่ใช่คนที่เป็นพนักงานที่ขับรถรับส่ง แปลกดีนะคะ ครับ ผู้เดียวคุณผู้ชมครับก่อนหน้านี้เคยมีเรื่องของเสียงชัดหลายปีแล้วและละครดังเลยดังเหลือเกินแต่ว่าคนนี้รายงานข่าวระบุว่าอาจจะยิ่งกว่าเสี่ยชัดอีกครับเพราะว่า สายเปย์คนนี้ ให้เงินสาวไปตั้ง 10 ล้านบาท แต่ยังไม่เคย แตะเนื้อต้องตัวสาวคนนี้เลยแม้แต่ปลายเล็บ ทำไมถึงให้เงินไปถึง 10 ล้านบาท คุณคือใครมาดูกันหน่อยครับข้างหน้า มาเป็นเพลงอันดับ 1 เลยนะครับนั่นก็คือ #japanbus คนเป็นร้อยเหมือนกันนะท้าทายเขาบอกเขาไม่สนใจเขายินดีที่จะด่าต่อไปเขาทักทายนะครับ นายสมพงษ์ภูเขียวตัวแทนกลุ่มคนอีสานบ่ทนนี่บอกแบบนี้การกระทำของกลุ่มคนในคลับเฮ้าส์นะครับ ถือว่าเป็นการดูถูกความเป็นมนุษย์ของคนอีสานแปลว่าในทางกฎหมายจะไม่ทราบว่ายังไม่ออกมาในรูปแบบใดก็ตามแต่ก็ยืนยันว่า จะเดินหน้ากดดันให้คนกลุ่มนี้ออกมารับผิดชอบและต้องออกมาขอโทษคนอีสาน ฟังเสียงกันหน่อยครับ มองข้ามตัวบุคคลไปแล้วนะครับโดยที่เนื้อหาสาระ Content ออกไปตามนั้นอยู่ที่ทหารตรงนั้นคำพูดตรงนั้นเราไม่อยากให้มันเกิดขึ้นทราบว่ากลุ่มคนที่ทำนั้นล้วนแต่เป็นเยาวชนทั้งนั้น ตรงนี้ยิ่งน่าเป็นห่วงครับ พี่นะเป็นห่วงถ้าจะให้คิดมากไป ก็เป็นห่วงว่าถ้าบุคคลพวกนี้มีแนวคิดแบบนี้คือความคิดเป็นแบบนี้ถ้าได้มีโอกาสเข้าไปบริหารประเทศชาติบ้านเมืองนะครับหรือแม้ไปอยู่ตามภาคเอกชนนะครับเขาจะวางตัวอย่างไร นะมึงมีความคิดแบบนี้แค่แบบนี้แล้วมีความคิดเหยียดเชื้อชาติอย่างนี้นะครับ พี่ครับ ธงบอกว่าเป็นห่วงถ้าเกิดเป็นเยาวชนนะครับมีความคิดแบบนี้ได้อย่างไรเมื่อไม่นานมานี้ คุณก้องห้วยไร่นะคะก็ออกมาร้องเพลงด้วย ร้องเพลงเกิดเป็นคนอีสาน คุณจะทำอะไรปลุกคนอีสานให้มีความภูมิใจในตัวตนของตัวเอง เกิดมาเป็นคนอีสานไปฟังกันหน่อยครับ คนอีสานเลือดก็คนอีสานมีบุญมีงานก็ต้องมีหมอลำ มีลาบมีก้อยมีจุ๊ก็ไม่จำยังจดจำวิถีบ้านเฮา เสียงพิณห่าว เสียงแคนยาว ยาวเจ้ายาวขอลำเจ้ายาว ยำเต้นรำวงเกี้ยวสาวบ่ลืมเรื่องราวบุญฮีต 12 คลอง 14 เฮียครับเนื้อเพลงก็จะเป็นการให้กำลังใจซึ่งกันและกันแล้วก็แสดงความภูมิใจในการเป็นคนอีสานของตัวเองนะครับเรื่องนี้ก็ยังมีต่อๆต่อไปนะครับมีการแจ้งคงแจ้งความมีการเรียกร้องให้คนที่ออกมาดูถูกเหยียดหยามคนอีสานนี่ต้องออกมาขอโทษจะเป็นอย่างไรต่อไปเดี๋ยวมีรายงานให้ทราบกันนะครับ ค่ะคนไม่ตกได้ยังไงล่ะ คงมีกลุ่มนะกลุ่มนี้ออกมาเรียกร้องกันอีกนะคะ คนอีสานเหมือนกันแต่เป็นคนอีสานสายเปย์แล้วก็รวยมากด้วยอันนี้แปลกดีอันนี้แปลกดีเพราะจ่ายไปตั้ง 10 ล้านใช่ คุณลุงวัย 63 ปี 18 เนื้อต้องเตือนเลย คือมีทั้งหมดโอนเงินเองโดนเอาเงินไปรวมแล้ว 10 กว่าล้านน่ะให้กับผู้หญิงอายุ 27 ปีที่ตอนแรกคุณลุงคิดว่าเดี๋ยวเราจะได้ครองรักกันตลอดไปแบบนี้ คือโดนเอาเงินมาเรื่อยๆแต่สุดท้ายนี่มาผิดตรงที่ว่าคุณลุงให้เอาที่ดินไปขาย 16 ล้านบาท เพื่อที่จะเอามาสร้างครอบครัวกันแต่ผู้หญิงเอาไปขายได้ 7 ล้านแล้วเอาเงินเข้าใจหมดเลยนี่ก็เลยแจ้งความนะคะสุดท้ายค่ะผู้หญิงไปที่โรงพัก คุณลุงเห็นก็สงสาร พัดลมหอบอะไรไปให้ถึงคุก พลตำรวจตรีรู้จักพญนวรัตน์ค่ะท่านผู้บังคับการภูธรจังหวัดบุรีรัมย์แถลงการจับกุมนางสาวชนกนันท์หรือนักการต้มเขียวอายุ 27 ปีเล่าให้คุณพูดแบบนี้นะคุณนรศักดิ์ อายุ 63 ปีนี้เขาไปแจ้งความที่สนประโคนชัยจังหวัดบุรีรัมย์ เหงาหานางสาวชนกนั้นคนนี้ว่าชอบโกงไปกว่า 10 ล้านบาท แบบนี้ค่ะเล่าย้อนไปอีกว่าตัวเองนี่รู้จักกับนางสาวชนกนานนะคะรู้จักกันทาง facebook นะคะเมื่อต้นเดือนมิถุนายนที่ผ่านมาชนกนั้นนี่เขาชื่อเล่นว่านัดดาค่ะเดี๋ยวเราเรียกว่านัดดาแล้วกันนะคะ ที่นี้พอรู้จักกับนัดดานี่นัดดาก็ไปขอยืมเงินคุณนรศักดิ์บอกว่าขอยืมเงินหน่อยเพราะว่าแม่ป่วยก็โอนเงินเข้าไปให้ 200 บาท แล้วก็มีการพูดได้ถ่ายเป็นจริงนะ 2 แสนไม่ต้องคืนก็ได้นะให้ไปทีนี้คุยไปคุยมายอมแต่งงานกันก็นัดหมายจะสู่ขอกันที่จังหวัดชัยนาทเพราะว่ามีบ้านญาติอยู่ที่นั่นแต่มีปัญหาเพราะถูกกักตัว covid ที่กรุงเทพฯนัดหมายกันที่สถานีขนส่งหมอชิต ตัวเองคือตัวคุณนรศักดิ์เองจะบุรีรัมย์ มาเด้อนางสาวนัดดา มากับผู้หญิงอีกคนหนึ่งที่บอกว่าเป็นเพราะเจอหน้ากันครั้งแรกคุณศักดิ์บอกเลยไม่ตรงปกค่ะไม่ตรงปกไม่เหมือนใน Profile Facebook ที่เห็นเลยแต่ไม่เป็นไรเอาเป็นว่าคบกันที่นิสัยและกัน คุยกันนานแล้วนิสัยโอเคก็เลยว่าจะคบรับได้จากนั้นก็ทำเก้าอี้ผูกข้อไม้ข้อมือกัน สถานีขนส่งหมอชิตเลยค่ะแล้วก็ไปต่อให้เงินให้ทองไปอีก 2 บาท มาอยู่ที่บ้าน 4 วันแล้วก็เธอก็กลับบ้านที่สุโขทัยไปต่อมา 5 สิงหาคมตรวจสอบบัญชีเจอรู้ว่า 9 ถึง 30 มิถุนายนโอนเงินออกไปหลายครั้งรวมเป็นเงิน 2 ล้าน 6 แสนบาทเลยนะคะ เพราะว่ารู้ว่าผู้หญิงที่เอาเอาโทรศัพท์มาโอนเอาโทรศัพท์ของคุณอรสานี่มาโอนเข้าบัญชีตัวเองแล้วก็บัญชีญาติ ที่สภ. ประโคนชัยค่ะ เขาบอกว่าโอนให้ ให้ 2 เขาเรียกว่า 2 เคส เคสที่ 1 ก็คือเงินนั่น 2 แผน 10,000 แล้วก็เงินที่ในบัญชีที่ถอนออกโดยพละการอันนี้ก็รู้สึกว่า 2 ล้าน 6 แสนห้าหมื่น เบ็ดเสร็จไหนเฮียโดนไปเท่าไร ประมาณ 2 ยอดนี้ก็ประมาณ ออกร้าน 80,000 ยอดโอน 380 บาทแล้วนะคะคุณผู้ชมยังไม่จบนะคะยังไม่จบอนันต์แจ้งความแล้วผู้หญิงก็โทรมาบอกว่าจะเป็นครอบครัวเดียวกันแล้วจะแจ้งข้อความทำไม ทีนี้พอรู้ว่าผู้หญิงที่จะตั้งใจที่จะแต่งงานด้วยทางโทรศัพท์ก็เลยบอกว่าอย่างนั้นเอาที่ดินที่มีอยู่ 9 ไร่พี่เอาไปขายแล้วเดี๋ยวเรามาตั้งครอบครัวกันก็ไม่ทำไมไว้ใจให้ผู้หญิงเอาไปขายอีกนะคะเพราะว่าที่ดินผืนนี้นี่มีมูลค่า 16 ล้านบาทแต่ปรากฏว่าผู้หญิงเอาไปขายได้เงินมา 7 ล้าน 5 แสนบาทแล้วไม่ให้คุณนอนหลับสักบาทเดียวโอนเข้าบัญชีตนเองไปหมดเลยค่ะ ดังนั้นพอทราบเรื่องตอนนี้จะเอาเรื่องให้ถึงที่สุดแล้วนะคะอย่างไรก็ต้องแจ้งความแล้ว แปล พอนี่ พอตำรวจไปจับกุมตัวนางสาวลัดดามาได้ ก็เกิดเหตุใจสงสารไปเอาผ้าห่มเอาพัดลมให้นี่นะค่ะก็ยอมหอบเสื่อมาด้วยอยากจะส่งสารด้วยมีของเอาเสื่อมาด้วย สงสารน่ะบอกว่าเป็นห่วงตอนนี้รักน้องเขาจริงๆรู้จักกัน 5 เดือนโอนเงินหลายคนถามว่า โอนเงินไปเป็น 10 ล้านแบบนี้นี่ได้แต่ต้องตัวบ้างหรือยังยังไม่ได้แตะต้องมันจะไปเลยสักนิดเดียว อายุ 63 แล้วเกิดมายังไม่เคยมีครอบครัวยังไม่เคยแต่งงานกับใครก็เลยอยากจะลงหลักปักฐานกับผู้หญิงคนนี้บอกว่ารักจริง ต่อไปเรื่องราวจะเป็นอย่างไรไม่รู้แปลกดีนะครับคุณผู้ชม มีสามีของผู้หญิงคนหนึ่งไม่พอใจเป็นอย่างยิ่งไม่พอใจอะไรครับเขาบอกว่าไม่พอใจเพราะภรรยาของเขา ชอบแต่สีชมพูเท่านั้น อะไรอะไรก็เป็นสีชมพูหมดจะเป็นตุ๊กตาบาร์บี้หรือครับสามีไม่พอใจเอาคอร์สนี่ทุกครัวพังถล่มเหรอครับไปดูกันหน่อยซิ เสียงดนตรี ตัวของเขาเป็นสีชมพูก็สวยนะ คุณมันส่งมาบอกว่าสวยแต่สามีของเขาบอกว่าไม่เอาแล้วยกให้หมดเลยทุบให้หมดเลย ดูสิครับ นี่คือติ๊กต๊อกของชาวมาเลเซียรายหนึ่งอ่ะครับนี่เขาบอกว่าภรรยาของเขาชอบสีฟ้าสีชมพูเป็นสีชมพูอะไรอะไรก็เป็นสีชมพูเขาบอกว่าเบื่อมากเขาก็เป็นสีชมพูแล้วก็ต้องเป็นสีชมพูพาสเทลด้วย ติ๊กต๊อกของชาวมาเลย์รายหนึ่งบอกว่าเป็นผู้หญิงที่โพสต์คลิปนี้ สามีเธอกำลังทำร้ายห้องครัวอย่างจริงจังด้วยความไม่พอใจพร้อมกับระบุข้อความว่าเขาไม่ชอบที่ฉันชอบสีชมพูแต่แดนนี่เมื่อกี้เห็นภาพไหมห้องครัวน้อยไปเดี๋ยวดูรถ รถกับโซฟาโซฟาเป็นสีชมพูสีชมพู 8 รถก็ติดพาสเทล ดีนะครับ สามีรู้สึกจะทนไม่ไหวนะครับ เขาทำการทั่วไปเลยทุกคลิปวีดีโอดังกล่าวถูกเผยแพร่เมื่อวันที่ 1 พฤศจิกายนที่ผ่านมานะครับ ถูกแชร์ในโลกออนไลน์กลายเป็นไวรัลเพราะเหตุใดภรรยา เห็นว่าแค่นี้ตื่นแล้วแต่บางส่วนเขาบอกว่าคุณอาจชอบสีชมพูเยอะเกินไปหรือเปล่าหลังจากนั้นทางฝ่ายภรรยาก็มีการโพสต์นะครับให้เห็นข้าวของเครื่องใช้ต่างๆของเธอก็เป็นสีชมพูจริงๆอย่างที่เธอบอก ต้องภายในครอบครัวอันนี้ก็ไม่รู้เหมือนกันจะทำอย่างไรดี เราว่าเธอก็จะชอบยังไงแต่อาจจะน้อยลงหรือเปล่าสามีถึงกับต้อง กลัวอะไรหรือครับขนาดนั้นเชียวคุณผู้ชมลองดูเรื่องราวดีๆกันอีกเรื่องหนึ่งคุณผู้ชมหนุ่มคนหนึ่งพยายามที่จะช่วยแมวที่ตกน้ำตกรอดมาได้ ไม่มีแล้วครับคุณผู้ชมดูสิเขาช่วยอย่างไรไปดูกันครับ เสียง Siri มันง่ายแบบนี้เลยมันก็รู้นะว่านี่จะช่วยมันก็ว่ายเข้าไป เข้าไปในนี้นะคะแล้วก็สามารถมันบอกว่าไม่ไหวแล้วไม่ไหวแล้วก็ช่วยได้เราก็ช่วยขึ้นมาง่ายมากเลย รักปลานะครับแต่ไม่ใช่นะครับพี่ชอบแนวแทนที่จะเป็นลูกหมาตกน้ำนี่มันจะตกน้ำครับแล้วก็ช่วยไม่ได้จริงๆเพราะฉะนั้นถ้าเกิดเห็นอะไรแบบนี้ก็ต้องพยายามช่วยเหลือสิ่งมีชีวิต ที่เป็นเพื่อนมนุษย์ ดีแล้วครับที่ช่วยออกมาได้อย่าละเลยกันนะคะไม่ว่าจะเป็นใหญ่ต้องมีค่าทั้งนั้นนะคะ คุณผู้ชมเดี๋ยวเรามากันคู่เดียวช่วงหน้าคำต่างประเทศจะพาไปดูที่จีนค่ะ ส่งนักบินอวกาศหญิงปฏิบัติยานหรือ spacewalk เป็นครั้งแรกแล้วนะคะ เดี๋ยวกลับมาค่ะ พี่จะขายหุ้นของเขาหรือเปล่า อะไรขึ้นครับเรามาดูกันครับ Twitter ที่มีการโหวตแล้วนะครับ ในบัญชีของอีลอนมัสก์ บอกว่า แต่คนบอกว่าการที่เขารวย แต่ก็ได้จ่ายภาษี ว่ามีเงินเยอะนี่ก็ควรที่จะ ผ่านพ้นไปเลยไหม จะได้ช่วยโลก เขาทำ openness กี่เปอร์เซ็นต์ 57.9 เปอร์เซ็นต์ของคนทวิตเตอร์ เขาบอกว่าอุดรมาส สมควรที่จะขายหุ้น tesla ราคาประมาณ 70 ล้านกว่าบาท ที่จะเอาไปจ่ายภาษีมันก็เอาไปช่วยโลกด้วยว่าก่อนหน้านี้ การวัดแนวทางสหประชาชาติ บอกว่า ขอให้ฉันรู้จักวงบริจาคนั่นอะไรอย่างนี้ไม่ได้ช่วยได้ขนาดไหนเชียว ไปมาไปมาบอกว่า อาจจะโพสต์ประชดหรือเปล่าในทวิตเตอร์ว่าเขาสมควรที่จะขายรถได้ไหม จะได้ช่วยโลก ปรากฏว่า ทวิตเตอร์เห็นได้จริงๆขาย PC จงคิดว่าเอ็งจะขายหรือไม่ขายครับผมคิดว่าเขาน่าจะขายเพราะว่าตอนนี้มันเหมือนนักธุรกิจทั่วไปมั้งเขาค่อนข้างมีความผิดนะ ความเป็นไปได้ที่เขาจะขายเดี๋ยวดูกันต่อไปว่าเขาจะขายหรือเปล่า 70 ล้านบาทในเลยนะครับ อาจจะขายไม่หมดไหม เขาขายไปหน่อยหนึ่ง 7 ล้านบาท เอาเงินมาจ่ายภาษี เน็ตรายอาทิตย์หนึ่งของ AIS Lava ไข่มุก มันจะมี สามารถที่จะเอาอันนั้นไปจ่ายภาษีได้ เดี๋ยวค่อยดูเลยขอดูเลยว่าจะขายจริงหรือเปล่า 10 sen คลาย 10% ไปดูที่รักหน่อยนะคะ บอกว่าอิรัก นายกอิรัก ประชุมฝ่ายความมั่นคงหลังจากที่รอดจากการลอบสังหารนะคะ นายกรัฐมนตรีมุสตาฟาของอิรัก นั่งหัวโต๊ะเป็นประธานการประชุมด้านความมั่นคงกับเจ้าหน้าที่ระดับสูงและจากที่เขานี้พยายาม ลอบสังหารด้วยการใช้โดรนโจมตีบ้านพัก ว่าตัวเขาเองรอดชีวิตมาได้อย่างปลอดภัยค่ะ รอดมาได้ไม่ตายนะครับ สวัสดิภาพหัว ข้าวในอีกไฟ Nation Time จีน นโยบาย covid ที่เป็นศูนย์ของจีน กำลังทดสอบอยู่นะครับ นโยบายนี้ มันเป็นนโยบายคุมเข้มให้เข้าไปเป็นโสด ตอนนี้กำลังเป็นปัญหาอยู่เพราะว่า ติดเชื้อ ใน line นะครับ พื้นที่แล้ว เพราะว่าการระบาดที่จีนกำลังระบาดอยู่ เขากำลังสงสัยคือสำนักข่าวต่างประเทศสงสัยอยู่ว่า แล้วที่เขาจะสามารถควบคุมได้หรือเปล่านี่ตอนแรกดูเหมือนจะดีๆอยู่แต่ทำไมตอนนี้ เคสของ covid กำลังพุ่งล่ะครับเกิดอะไรขึ้นที่นั่น เดี๋ยวเรามาดู เรามีความคืบหน้าให้ดูกันนะครับ ช่วงข้าวเที่ยงกับข้าวเย็นนะครับที่จีน กูไม่พูดถึงเรื่องเครดิตนะครับไปที่สหรัฐอเมริกา เปิดพรมแดนแล้วนะครับสำหรับนักท่องเที่ยวที่ได้รับวัคซีนต้าน covid-19 ครบโดสโดยที่ ไม่ต้องกักตัวใครอยากจะไปสหรัฐอเมริกาได้รับวัคซีนครบโดสแล้วไปได้เลยครับ เริ่มต้นวันที่ 8 พฤศจิกายนไม่ต้องกลับตัวแล้วภายใต้กฎระเบียบใหม่ทางด้านเดินทาง สารพัดทางที่ไม่ใช่คนอเมริกันก็แค่แสดงหลักฐาน ฉีดวัคซีน 99 ครบ 2 เข็ม ก่อนที่จะขึ้นบิน แล้วก็มีผลตรวจหาเชื้อในระยะ 3 วัน เป็นลบนะครับ ดึงข้อมูลสำหรับการติดต่อกลับไปด้วยผู้เดินทาง ที่ปฏิบัติตามเงื่อนไขเหล่านี้เข้าอเมริกาได้เลยครับ ว่าจะไปท่าอากาศทางบก ไม่จำเป็นที่จะต้องกักตัว เริ่มตั้งแต่วันนี้เป็นต้นไป 8 พฤศจิกายน ถ่ายทอดวิชาง่ายมีแผนใช้เครื่องบินลำใหญ่ขึ้นเนื่องจากว่า ตอนนี้ก็เริ่มผ่อนคลายแล้วก็อาจจะไม่ต้องใช้แล้ว สมาชิกจะเปลี่ยนเป็นเครื่องบินลำใหญ่ได้ ขณะที่สายการบินต่างๆ พญาเพชรจะขึ้นเป็นกันอยู่นะครับ ผมแดงหลังเก่า ช่วยกระตุ้นเศรษฐกิจ ในสหรัฐอเมริกาในหลายพื้นที่ รัฐฟลอริดามีคนน่าจะไปเที่ยวฟลอริด้ากันเยอะ ที่คาดว่าน่าจะมีคนสูงอายุชาวแคนาดา มาขับรถมาท่องเที่ยวกันยังครับ อากาศหนาวแล้วดูซิว่า การท่องเที่ยวของสหรัฐอเมริกาจะเป็นอย่างไรตอนนี้ตอนนี้เริ่มเปิดประเทศกันแล้ว matcha แล้วว่าฉีดวัคซีนอะไร 2 เข็มก็ได้ เขากำหนดยี่ห้อไหมที่นั่นเข้าได้ไหม อาจจะเป็นหมายเหตุนะที่จะต้องไปอ่านให้ละเอียดหน่อยนะครับ ถ้าเกิดเป็นเซ็นทรัลเวิลด์ หรือว่าเป็นยี่ห้ออะไรก็แล้วแต่นี่จะสามารถเข้าได้หรือเปล่านะครับ ไม่ต้องไปลองศึกษาข้อมูลดีๆก็แล้วกัน ไปดูเรื่องของอวกาศกันหน่อย วังยาวทิ้งค่ะเป็นนักอวกาศหญิงของจีน ตอนนี้สร้างสถิติเป็นผู้หญิงคนแรก ที่ทำภารกิจนอกยานอวกาศ Space walk เมื่อวันอาทิตย์ที่ผ่านมานะคะเมื่อเวลาประมาณ 20:28 น ตามเวลาของประเทศจีน 19:28 ตามเวลาประเทศไทยค่ะ บางหญ้าแพรก Happy อวกาศหญิงจะถูกส่ง สถานีอวกาศ ผู้บัญชาการยานเสินโจว 13 เธอทำหน้าที่การนักบินอวกาศ 3 คน สถานีอวกาศมีนะคะ ผู้ติดตั้งอุปกรณ์เสริมสำหรับการทำงานของระบบแขนกลของสถานีโอกาสเชียงกง อยากเป็นนักบินอวกาศหญิงคนแรกที่ได้โอกาส สัมผัสกับห้วงอวกาศนอกยาง สถานีอวกาศค่ะ อายุ 41 ปีนะคะเข้ารับราชการในกองทัพอากาศจีน ปี 1997 ก็ได้รับเลือกให้เป็นนักบินอวกาศที่สองของกองทัพจีนเมื่อปี 2010 ปี 2013 เธอได้เดินทางกลับยันหว่างโจร จะได้เดินทางออกนอกโลกด้วยค่ะ นี่แหละครับดีนะครับสมัยก่อนเนี่ย อย่าโกรธมากเลยนะครับ แล้วตอนเรียนอยู่ ที่บ้านเกิดอยู่ที่ประเทศจีนประเทศจีนยากจนมาก ตอนนั้นตอนนี้เขาไปอวกาศแล้วนะครับคุณผู้ชม เดี๋ยวเรามาดูบริษัทสตาร์ทอัพของอิสราเอลกันบ้างนะครับเรื่องการ ต่อสู้กับภาวะโลกร้อนด้วยการพัฒนาอะไรเอ่ย บอลลูนที่ลอยขึ้นไปดักจับแก๊สคาร์บอนไดออกไซด์ในอากาศ มีอย่างนี้ด้วยนะครับไปดักจับแก๊สคาร์บอนไดออกไซด์เป็นอย่างไร ระดับนี้นะครับเพราะ easel ภัทรบอลลูนจับแก๊ส Co2 extraction อากาศ เพื่อนกลับไปรีไซเคิล เนื่องจากว่าแก๊สคาร์บอนไดออกไซด์ เกิดภาวะโลกร้อน นี่เขากำลังทำบอลลูนนะครับ อิสราเอลวันนี้ กำลังพัฒนาระบบ เพิ่ง จะหยุดภาวะแข็งตัวแล้วนะครับ ตอนที่แกคาร์บอนไดออกไซด์มันลอยอยู่เหนือพื้นโลก เจอคนเอาสร้อยจะแข็งตัวอยู่ที่อุณหภูมิติดลบ ไปลงส.ส หรือประมาณ 15 กิโลเมตรในพื้นดิน แสดงว่าอะไรแสดงว่า Benedict พื้นผิวโลกมันก็เป็นการ์ดขึ้นไป พร้อมไปอยู่บนบรรยากาศ - 80 องศาเซลเซียส มันกลายเป็นสภาวะเลือดแข็งตัว น่าสนใจดีนะครับเป็นกาที่แข็งตัวในชั้นบรรยากาศ ก็ทำให้โลกร้อน ณตอนนี้นะครับบริษัทได้ดำเนินการทดสอบระบบคอมบอลลูนดักจับแก๊สคาร์บอนไดออกไซด์ขนาดเล็กแล้ว ปลาบอลลูนไปติดตั้ง กล่องที่ทำหน้าที่เป็นอุปกรณ์ดักจัดการด้วยนะครับเป็นห่วงนะครับ ส่งขึ้นไปแล้วนะครับ จากนั้นเขาก็บอกว่าหลังจากที่กล่องนะ อันดับการ์ดที่จะแข่งตัวบนชั้นบรรยากาศโลกได้แล้ว กระจกกลับมารีไซเคิลบนพื้นโลก ทางนี้บริษัทตั้งเป้าสร้างบอลลูนขนาดใหญ่กว่าเดิมอีกภายในระยะเวลา 2 ปีข้างหน้า ดรีมแต่ง ลูกจะสามารถดักจับก๊าซคาร์บอนไดออกไซด์ในปริมาณ 1 ตันต่อวัน ดูต้นทุนไม่ถึง 100 ดอลลาร์สหรัฐหรือประมาณ 3,000 บาทเท่านั้นเอง จับก๊าซคาร์บอนไดออกไซด์ในบรรยากาศของโลกที่แข็งโด่อยู่ คืนนี้อะไรที่เกี่ยวข้องกับภาวะโลกร้อนอะไรที่จะลดได้ มาช่วยกันนะคะ หอพักเอกชนหรือภาคอะไรก็ตามผู้ชมพาไปดูเจ้าหน้าที่กู้ภัยของโปแลนด์ ไปช่วยแมว ก็เห็นแม่ตกน้ำ แล้วก็ชอบแมวขึ้นมาเขาก็ช่วย เทปูนแล้วก็ใช้มาตัวนี้หน้าเหมือนแม่คุณก็โทรมาเลย ไม่เหมือน แม่ของฉันสีเทา จะเข้าหน้าสีเทานะคะหน้าเหมือนกัน คือณตอนนี้ มันเป็นอะไรทอดทำความร้อนนานนับสิบวันออกมาได้อย่างปลอดภัย ความร้อนนะ นี่คือโฉมหน้าของคือช่วงรู้เลยค่ะเข้าไปติดอยู่ในท่อที่ใช้ในระบบทำความร้อนของเครื่อง Samsung โปแลนด์ 10 วันก็จะรับความช่วยเหลือออกมาอย่างปลอดภัย หน้าที่ของศูนย์รับแจ้งนะคะ อาจจะมีแมวติดในท่อที่ใช้ในระบบทำความร้อนของเมืองเมื่อวันที่ 24 ตุลาคม เจ้าหน้าที่ดับเพลิงไปเลยค่ะ โทรออกมา ผลงานจากบริษัทวางระบบน้ำในระบบทำความร้อนก็ไปช่วยด้วยในที่สุดช่วยออกมาได้สำเร็จ วันที่ 2 พฤศจิกายนนะคะ เราแจ้งวันที่ 24 ตุลาคม 2 พฤศจิกายน แล้วบ้านอยู่นะ นายกเทศมนตรีเมืองสุบอกว่า ได้รับชื่อว่าแมวเก้าชีวิตและตอนนี้ใช่ครับ ชีวิตตอนนี้มันใช้หมดหรือยัง 8 ชีวิตเราหรือเปล่าเนี่ยทำไมนานจัง มันติดอยู่ระหว่างท่อ ของระบบทำความร้อนและป้องกันที่อยู่รอบๆหน่วยกู้ภัยต้องตัดอุปกรณ์ป้องกันท่อค่ะ พื้นที่เอาโต๊ะแมวออกมาได้เร็วที่สุด จะเลิกพอออกมาก็ไม่ตรวจร่างกายกับสัตวแพทย์หลายครั้ง จนได้กินอาหารมื้อแรกแล้วจากชีวิตอย่างอิ่มหนำสำราญ ตอนนี้ออกจากโรงพยาบาลเรียบร้อยแล้วค่ะ น่ารักมากเลย ชีวิตมีค่านะคะ ใช่ ข่าวไทยก็มีช่วยชีวิตแมวข่าวต่างประเทศก็มีช่วยชีวิตแมวเหมือนกันนะครับ กูสำคัญในช่วงนี้ก่อนก็ขอลาไปเตรียมตัวในโชว์ข่าว 36 ก่อนนะคะ เดี๋ยวเจอกันครับพี่เดี๋ยวถ้าสนใจแน่นอนเดี๋ยวช่วงนี้ โฉมหน้าผู้จัดสภาพมาแล้วนะครับ แต่หน้าตาคุณจะสภาพดีๆหน่อยนะครับเพราะว่า เรื่องสั้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ข่าวเช้า PPTV) “รายการโชว์ข่าวเช้านี้” วันที่ 8 พ.ย. 64</dc:title>
  <dc:creator/>
  <cp:keywords/>
  <dcterms:created xsi:type="dcterms:W3CDTF">2021-11-10T09:10:35Z</dcterms:created>
  <dcterms:modified xsi:type="dcterms:W3CDTF">2021-11-10T09: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จิกายน 2564 เวลา 13.00 น.</vt:lpwstr>
  </property>
  <property fmtid="{D5CDD505-2E9C-101B-9397-08002B2CF9AE}" pid="3" name="subtitle">
    <vt:lpwstr/>
  </property>
</Properties>
</file>